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Pr="006D344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1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</w:pPr>
      <w:proofErr w:type="gramStart"/>
      <w:r w:rsidRPr="006D344B">
        <w:rPr>
          <w:rFonts w:ascii="Arial" w:hAnsi="Arial" w:cs="Arial"/>
          <w:b/>
          <w:sz w:val="22"/>
          <w:szCs w:val="22"/>
          <w:lang w:val="fr-FR"/>
          <w:rPrChange w:id="12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proofErr w:type="gramEnd"/>
      <w:r w:rsidRPr="006D344B">
        <w:rPr>
          <w:rFonts w:ascii="Arial" w:hAnsi="Arial" w:cs="Arial"/>
          <w:b/>
          <w:sz w:val="22"/>
          <w:szCs w:val="22"/>
          <w:lang w:val="fr-FR"/>
          <w:rPrChange w:id="13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sz w:val="22"/>
          <w:szCs w:val="22"/>
          <w:lang w:val="fr-FR"/>
          <w:rPrChange w:id="14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SG</w:t>
      </w:r>
      <w:r w:rsidRPr="006D344B">
        <w:rPr>
          <w:rFonts w:ascii="Arial" w:hAnsi="Arial" w:cs="Arial"/>
          <w:b/>
          <w:sz w:val="22"/>
          <w:szCs w:val="22"/>
          <w:lang w:val="fr-FR"/>
          <w:rPrChange w:id="15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SA</w:t>
      </w:r>
    </w:p>
    <w:p w14:paraId="72CE0553" w14:textId="06D8892E" w:rsidR="00C3467B" w:rsidRPr="006D344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proofErr w:type="gramStart"/>
      <w:r w:rsidRPr="006D344B">
        <w:rPr>
          <w:rFonts w:ascii="Arial" w:hAnsi="Arial" w:cs="Arial"/>
          <w:b/>
          <w:sz w:val="22"/>
          <w:szCs w:val="22"/>
          <w:lang w:val="fr-FR"/>
          <w:rPrChange w:id="17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proofErr w:type="gramEnd"/>
      <w:r w:rsidRPr="006D344B">
        <w:rPr>
          <w:rFonts w:ascii="Arial" w:hAnsi="Arial" w:cs="Arial"/>
          <w:b/>
          <w:bCs/>
          <w:sz w:val="22"/>
          <w:szCs w:val="22"/>
          <w:lang w:val="fr-FR"/>
          <w:rPrChange w:id="18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bCs/>
          <w:sz w:val="22"/>
          <w:szCs w:val="22"/>
          <w:lang w:val="fr-FR"/>
          <w:rPrChange w:id="19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CT1</w:t>
      </w:r>
      <w:ins w:id="20" w:author="Haris Zisimopoulos" w:date="2024-06-18T18:51:00Z">
        <w:r w:rsidR="008E7475" w:rsidRPr="006D344B">
          <w:rPr>
            <w:rFonts w:ascii="Arial" w:hAnsi="Arial" w:cs="Arial"/>
            <w:b/>
            <w:bCs/>
            <w:sz w:val="22"/>
            <w:szCs w:val="22"/>
            <w:lang w:val="fr-FR"/>
            <w:rPrChange w:id="21" w:author="Shabnam Sultana" w:date="2024-06-19T03:45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2" w:name="OLE_LINK46"/>
      <w:bookmarkStart w:id="23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22"/>
      <w:bookmarkEnd w:id="23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2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2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26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7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8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Heading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4F38B8DF" w14:textId="77777777" w:rsidR="006D344B" w:rsidRDefault="00DE76B7">
      <w:pPr>
        <w:jc w:val="both"/>
        <w:rPr>
          <w:ins w:id="29" w:author="Shabnam Sultana" w:date="2024-06-19T03:47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30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31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32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33" w:author="Shabnam Sultana" w:date="2024-06-18T06:33:00Z">
        <w:del w:id="34" w:author="China Telecom" w:date="2024-06-19T10:28:00Z">
          <w:r w:rsidR="003F2514" w:rsidDel="00565586">
            <w:rPr>
              <w:color w:val="000000" w:themeColor="text1"/>
            </w:rPr>
            <w:delText xml:space="preserve"> and </w:delText>
          </w:r>
          <w:r w:rsidR="00277AC4" w:rsidDel="00565586">
            <w:rPr>
              <w:color w:val="000000" w:themeColor="text1"/>
            </w:rPr>
            <w:delText>consult with SA WG2</w:delText>
          </w:r>
        </w:del>
      </w:ins>
      <w:r>
        <w:rPr>
          <w:color w:val="000000" w:themeColor="text1"/>
        </w:rPr>
        <w:t xml:space="preserve">. </w:t>
      </w:r>
      <w:ins w:id="35" w:author="SP-240945" w:date="2024-06-18T18:06:00Z">
        <w:del w:id="36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7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</w:t>
        </w:r>
      </w:ins>
      <w:ins w:id="38" w:author="China Telecom" w:date="2024-06-19T10:29:00Z">
        <w:r w:rsidR="00565586">
          <w:rPr>
            <w:color w:val="000000" w:themeColor="text1"/>
          </w:rPr>
          <w:t xml:space="preserve">MINT </w:t>
        </w:r>
      </w:ins>
      <w:ins w:id="39" w:author="Shabnam Sultana" w:date="2024-06-18T06:34:00Z">
        <w:r w:rsidR="00277AC4">
          <w:rPr>
            <w:color w:val="000000" w:themeColor="text1"/>
          </w:rPr>
          <w:t xml:space="preserve">study in overall system aspects </w:t>
        </w:r>
      </w:ins>
      <w:ins w:id="40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41" w:author="Shabnam Sultana" w:date="2024-06-18T06:34:00Z">
        <w:del w:id="42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43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44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45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</w:t>
        </w:r>
      </w:ins>
      <w:ins w:id="46" w:author="SP-240945" w:date="2024-06-18T18:06:00Z">
        <w:del w:id="47" w:author="Shabnam Sultana" w:date="2024-06-19T03:47:00Z">
          <w:r w:rsidR="00AA2553" w:rsidRPr="000E5D6E" w:rsidDel="006D344B">
            <w:rPr>
              <w:color w:val="000000" w:themeColor="text1"/>
            </w:rPr>
            <w:delText xml:space="preserve"> </w:delText>
          </w:r>
        </w:del>
        <w:del w:id="48" w:author="Shabnam Sultana" w:date="2024-06-19T03:46:00Z">
          <w:r w:rsidR="00AA2553" w:rsidRPr="000E5D6E" w:rsidDel="006D344B">
            <w:rPr>
              <w:color w:val="000000" w:themeColor="text1"/>
            </w:rPr>
            <w:delText xml:space="preserve">interworking between 5GS and EPS for </w:delText>
          </w:r>
        </w:del>
        <w:del w:id="49" w:author="Shabnam Sultana" w:date="2024-06-19T03:47:00Z">
          <w:r w:rsidR="00AA2553" w:rsidRPr="000E5D6E" w:rsidDel="006D344B">
            <w:rPr>
              <w:color w:val="000000" w:themeColor="text1"/>
            </w:rPr>
            <w:delText>Disaster Roaming</w:delText>
          </w:r>
        </w:del>
      </w:ins>
      <w:ins w:id="50" w:author="China Telecom" w:date="2024-06-19T12:43:00Z">
        <w:del w:id="51" w:author="Shabnam Sultana" w:date="2024-06-19T03:47:00Z">
          <w:r w:rsidR="00EC5AC2" w:rsidDel="006D344B">
            <w:rPr>
              <w:color w:val="000000" w:themeColor="text1"/>
            </w:rPr>
            <w:delText xml:space="preserve"> </w:delText>
          </w:r>
        </w:del>
      </w:ins>
      <w:ins w:id="52" w:author="China Telecom" w:date="2024-06-19T12:44:00Z">
        <w:del w:id="53" w:author="Shabnam Sultana" w:date="2024-06-19T03:47:00Z">
          <w:r w:rsidR="00EC5AC2" w:rsidDel="006D344B">
            <w:rPr>
              <w:color w:val="000000" w:themeColor="text1"/>
            </w:rPr>
            <w:delText xml:space="preserve">under 5G RAN failure </w:delText>
          </w:r>
          <w:r w:rsidR="00EC5AC2" w:rsidRPr="000E5D6E" w:rsidDel="006D344B">
            <w:rPr>
              <w:color w:val="000000" w:themeColor="text1"/>
            </w:rPr>
            <w:delText xml:space="preserve">between 5GS and EPS </w:delText>
          </w:r>
        </w:del>
      </w:ins>
      <w:ins w:id="54" w:author="China Telecom" w:date="2024-06-19T10:29:00Z">
        <w:del w:id="55" w:author="Shabnam Sultana" w:date="2024-06-19T03:47:00Z">
          <w:r w:rsidR="00565586" w:rsidRPr="000E5D6E" w:rsidDel="006D344B">
            <w:rPr>
              <w:color w:val="000000" w:themeColor="text1"/>
            </w:rPr>
            <w:delText>is in scope</w:delText>
          </w:r>
        </w:del>
      </w:ins>
      <w:ins w:id="56" w:author="SP-240945" w:date="2024-06-18T18:06:00Z">
        <w:del w:id="57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58" w:author="SP-240945" w:date="2024-06-18T18:07:00Z">
        <w:del w:id="59" w:author="Shabnam Sultana" w:date="2024-06-19T03:47:00Z">
          <w:r w:rsidR="00AA2553" w:rsidDel="006D344B">
            <w:rPr>
              <w:rFonts w:hint="eastAsia"/>
              <w:color w:val="000000" w:themeColor="text1"/>
              <w:lang w:eastAsia="zh-CN"/>
            </w:rPr>
            <w:delText>,</w:delText>
          </w:r>
        </w:del>
      </w:ins>
      <w:ins w:id="60" w:author="SP-240945" w:date="2024-06-18T18:06:00Z">
        <w:del w:id="61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62" w:author="Shabnam Sultana" w:date="2024-06-19T03:47:00Z">
        <w:r w:rsidR="006D344B">
          <w:rPr>
            <w:color w:val="000000" w:themeColor="text1"/>
          </w:rPr>
          <w:t xml:space="preserve"> </w:t>
        </w:r>
      </w:ins>
    </w:p>
    <w:p w14:paraId="01E2949E" w14:textId="1A3B5A5D" w:rsidR="00F57E6C" w:rsidRDefault="006D344B">
      <w:pPr>
        <w:jc w:val="both"/>
        <w:rPr>
          <w:ins w:id="63" w:author="Shabnam Sultana" w:date="2024-06-19T03:48:00Z"/>
          <w:color w:val="000000" w:themeColor="text1"/>
        </w:rPr>
      </w:pPr>
      <w:ins w:id="64" w:author="Shabnam Sultana" w:date="2024-06-19T03:47:00Z">
        <w:r>
          <w:rPr>
            <w:color w:val="000000" w:themeColor="text1"/>
          </w:rPr>
          <w:t xml:space="preserve">Disaster roaming in case of 5G RAN failure between 5GS and EPS is the scope for this study, </w:t>
        </w:r>
      </w:ins>
      <w:ins w:id="65" w:author="Shabnam Sultana" w:date="2024-06-18T06:36:00Z">
        <w:r w:rsidR="001817E2">
          <w:rPr>
            <w:color w:val="000000" w:themeColor="text1"/>
          </w:rPr>
          <w:t xml:space="preserve">SA believes that the scope needs to be limited to 4G/EPS </w:t>
        </w:r>
      </w:ins>
      <w:ins w:id="66" w:author="Chris Pudney, Vodafone" w:date="2024-06-19T01:42:00Z">
        <w:del w:id="67" w:author="China Telecom" w:date="2024-06-19T12:23:00Z">
          <w:r w:rsidR="00D556E7" w:rsidDel="002163B7">
            <w:rPr>
              <w:color w:val="000000" w:themeColor="text1"/>
            </w:rPr>
            <w:delText xml:space="preserve">(including </w:delText>
          </w:r>
          <w:r w:rsidR="000F6EE1" w:rsidDel="002163B7">
            <w:rPr>
              <w:color w:val="000000" w:themeColor="text1"/>
            </w:rPr>
            <w:delText xml:space="preserve">SGs </w:delText>
          </w:r>
        </w:del>
      </w:ins>
      <w:ins w:id="68" w:author="Chris Pudney, Vodafone" w:date="2024-06-19T01:43:00Z">
        <w:del w:id="69" w:author="China Telecom" w:date="2024-06-19T12:23:00Z">
          <w:r w:rsidR="000F6EE1" w:rsidDel="002163B7">
            <w:rPr>
              <w:color w:val="000000" w:themeColor="text1"/>
            </w:rPr>
            <w:delText xml:space="preserve">interface </w:delText>
          </w:r>
        </w:del>
      </w:ins>
      <w:ins w:id="70" w:author="Chris Pudney, Vodafone" w:date="2024-06-19T01:42:00Z">
        <w:del w:id="71" w:author="China Telecom" w:date="2024-06-19T12:23:00Z">
          <w:r w:rsidR="000F6EE1" w:rsidDel="002163B7">
            <w:rPr>
              <w:color w:val="000000" w:themeColor="text1"/>
            </w:rPr>
            <w:delText>aspec</w:delText>
          </w:r>
        </w:del>
      </w:ins>
      <w:ins w:id="72" w:author="Chris Pudney, Vodafone" w:date="2024-06-19T01:43:00Z">
        <w:del w:id="73" w:author="China Telecom" w:date="2024-06-19T12:23:00Z">
          <w:r w:rsidR="000F6EE1" w:rsidDel="002163B7">
            <w:rPr>
              <w:color w:val="000000" w:themeColor="text1"/>
            </w:rPr>
            <w:delText>t</w:delText>
          </w:r>
        </w:del>
      </w:ins>
      <w:ins w:id="74" w:author="Chris Pudney, Vodafone" w:date="2024-06-19T01:42:00Z">
        <w:del w:id="75" w:author="China Telecom" w:date="2024-06-19T12:23:00Z">
          <w:r w:rsidR="000F6EE1" w:rsidDel="002163B7">
            <w:rPr>
              <w:color w:val="000000" w:themeColor="text1"/>
            </w:rPr>
            <w:delText>s)</w:delText>
          </w:r>
        </w:del>
      </w:ins>
      <w:ins w:id="76" w:author="Shabnam Sultana" w:date="2024-06-18T06:36:00Z">
        <w:del w:id="77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78" w:author="Shabnam Sultana" w:date="2024-06-18T06:37:00Z">
        <w:del w:id="79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80" w:author="SP-240945" w:date="2024-06-18T18:06:00Z">
        <w:del w:id="81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82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83" w:author="Chris Pudney, Vodafone" w:date="2024-06-19T01:43:00Z">
        <w:r w:rsidR="00ED4793">
          <w:rPr>
            <w:color w:val="000000" w:themeColor="text1"/>
          </w:rPr>
          <w:t xml:space="preserve"> </w:t>
        </w:r>
      </w:ins>
      <w:ins w:id="84" w:author="China Telecom" w:date="2024-06-19T12:57:00Z">
        <w:r w:rsidR="00890726">
          <w:rPr>
            <w:color w:val="000000" w:themeColor="text1"/>
          </w:rPr>
          <w:t>only without CS domain</w:t>
        </w:r>
      </w:ins>
      <w:ins w:id="85" w:author="Chris Pudney, Vodafone" w:date="2024-06-19T01:43:00Z">
        <w:del w:id="86" w:author="China Telecom" w:date="2024-06-19T12:57:00Z">
          <w:r w:rsidR="00ED4793" w:rsidDel="00890726">
            <w:rPr>
              <w:color w:val="000000" w:themeColor="text1"/>
            </w:rPr>
            <w:delText xml:space="preserve">and disaster roaming to 2G/3G is not </w:delText>
          </w:r>
        </w:del>
        <w:del w:id="87" w:author="China Telecom" w:date="2024-06-19T12:23:00Z">
          <w:r w:rsidR="00ED4793" w:rsidDel="002163B7">
            <w:rPr>
              <w:color w:val="000000" w:themeColor="text1"/>
            </w:rPr>
            <w:delText>intended</w:delText>
          </w:r>
        </w:del>
        <w:r w:rsidR="00ED4793">
          <w:rPr>
            <w:color w:val="000000" w:themeColor="text1"/>
          </w:rPr>
          <w:t>.</w:t>
        </w:r>
      </w:ins>
      <w:ins w:id="88" w:author="SP-240945" w:date="2024-06-18T18:06:00Z">
        <w:del w:id="89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2D2F7E78" w14:textId="324E87FE" w:rsidR="006D344B" w:rsidRDefault="006D344B">
      <w:pPr>
        <w:jc w:val="both"/>
        <w:rPr>
          <w:ins w:id="90" w:author="Haris Zisimopoulos" w:date="2024-06-18T18:50:00Z"/>
          <w:color w:val="000000" w:themeColor="text1"/>
        </w:rPr>
      </w:pPr>
      <w:ins w:id="91" w:author="Shabnam Sultana" w:date="2024-06-19T03:48:00Z">
        <w:r>
          <w:rPr>
            <w:color w:val="000000" w:themeColor="text1"/>
          </w:rPr>
          <w:t xml:space="preserve">The study scope needs to take into account the </w:t>
        </w:r>
      </w:ins>
      <w:ins w:id="92" w:author="Shabnam Sultana" w:date="2024-06-19T03:49:00Z">
        <w:r>
          <w:rPr>
            <w:color w:val="000000" w:themeColor="text1"/>
          </w:rPr>
          <w:t>architectural relationship</w:t>
        </w:r>
      </w:ins>
      <w:ins w:id="93" w:author="Shabnam Sultana" w:date="2024-06-19T03:48:00Z">
        <w:r>
          <w:rPr>
            <w:color w:val="000000" w:themeColor="text1"/>
          </w:rPr>
          <w:t xml:space="preserve"> between the 5GS and EPS networks, including </w:t>
        </w:r>
      </w:ins>
      <w:ins w:id="94" w:author="Shabnam Sultana" w:date="2024-06-19T03:49:00Z">
        <w:r>
          <w:rPr>
            <w:color w:val="000000" w:themeColor="text1"/>
          </w:rPr>
          <w:t>EP</w:t>
        </w:r>
      </w:ins>
      <w:ins w:id="95" w:author="Shabnam Sultana" w:date="2024-06-19T03:48:00Z">
        <w:r>
          <w:rPr>
            <w:color w:val="000000" w:themeColor="text1"/>
          </w:rPr>
          <w:t xml:space="preserve">S interworking with </w:t>
        </w:r>
      </w:ins>
      <w:ins w:id="96" w:author="Shabnam Sultana" w:date="2024-06-19T03:49:00Z">
        <w:r>
          <w:rPr>
            <w:color w:val="000000" w:themeColor="text1"/>
          </w:rPr>
          <w:t>5G</w:t>
        </w:r>
      </w:ins>
      <w:ins w:id="97" w:author="Shabnam Sultana" w:date="2024-06-19T03:48:00Z">
        <w:r>
          <w:rPr>
            <w:color w:val="000000" w:themeColor="text1"/>
          </w:rPr>
          <w:t>S as defined in TS 23.501.</w:t>
        </w:r>
      </w:ins>
    </w:p>
    <w:p w14:paraId="5CFA0573" w14:textId="465E3002" w:rsidR="008E7475" w:rsidRDefault="008E7475">
      <w:pPr>
        <w:jc w:val="both"/>
        <w:rPr>
          <w:ins w:id="98" w:author="Haris Zisimopoulos" w:date="2024-06-18T18:50:00Z"/>
          <w:color w:val="000000" w:themeColor="text1"/>
        </w:rPr>
      </w:pPr>
      <w:ins w:id="99" w:author="Haris Zisimopoulos" w:date="2024-06-18T18:50:00Z">
        <w:r>
          <w:rPr>
            <w:color w:val="000000" w:themeColor="text1"/>
          </w:rPr>
          <w:t xml:space="preserve">Specifically </w:t>
        </w:r>
      </w:ins>
      <w:ins w:id="100" w:author="Haris Zisimopoulos" w:date="2024-06-18T18:51:00Z">
        <w:r>
          <w:rPr>
            <w:color w:val="000000" w:themeColor="text1"/>
          </w:rPr>
          <w:t xml:space="preserve">in </w:t>
        </w:r>
      </w:ins>
      <w:ins w:id="101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NormalWeb"/>
        <w:ind w:left="720"/>
        <w:rPr>
          <w:ins w:id="102" w:author="Haris Zisimopoulos" w:date="2024-06-18T18:50:00Z"/>
        </w:rPr>
      </w:pPr>
      <w:ins w:id="103" w:author="Haris Zisimopoulos" w:date="2024-06-18T18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VPLMN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> (</w:t>
        </w:r>
        <w:proofErr w:type="gramStart"/>
        <w:r>
          <w:rPr>
            <w:i/>
            <w:iCs/>
          </w:rPr>
          <w:t>e.g.</w:t>
        </w:r>
        <w:proofErr w:type="gramEnd"/>
        <w:r>
          <w:rPr>
            <w:i/>
            <w:iCs/>
          </w:rPr>
          <w:t xml:space="preserve">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>from that VPLMN</w:t>
        </w:r>
        <w:r>
          <w:rPr>
            <w:i/>
            <w:iCs/>
          </w:rPr>
          <w:t> in the area where a Disaster Condition applies</w:t>
        </w:r>
      </w:ins>
    </w:p>
    <w:p w14:paraId="4D19B62B" w14:textId="2E3D1BB0" w:rsidR="008E7475" w:rsidRDefault="00595410">
      <w:pPr>
        <w:jc w:val="both"/>
        <w:rPr>
          <w:ins w:id="104" w:author="SP-240945" w:date="2024-06-18T16:31:00Z"/>
          <w:color w:val="000000" w:themeColor="text1"/>
        </w:rPr>
      </w:pPr>
      <w:proofErr w:type="gramStart"/>
      <w:ins w:id="105" w:author="Chris Pudney, Vodafone" w:date="2024-06-19T01:44:00Z">
        <w:r>
          <w:rPr>
            <w:color w:val="000000" w:themeColor="text1"/>
          </w:rPr>
          <w:t>It</w:t>
        </w:r>
        <w:proofErr w:type="gramEnd"/>
        <w:r>
          <w:rPr>
            <w:color w:val="000000" w:themeColor="text1"/>
          </w:rPr>
          <w:t xml:space="preserve"> n</w:t>
        </w:r>
      </w:ins>
      <w:ins w:id="106" w:author="Haris Zisimopoulos" w:date="2024-06-18T18:50:00Z">
        <w:del w:id="107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108" w:author="Haris Zisimopoulos" w:date="2024-06-18T18:51:00Z">
        <w:r w:rsidR="008E7475">
          <w:rPr>
            <w:color w:val="000000" w:themeColor="text1"/>
          </w:rPr>
          <w:t>till receives service from</w:t>
        </w:r>
      </w:ins>
      <w:r w:rsidR="008C235E">
        <w:rPr>
          <w:color w:val="000000" w:themeColor="text1"/>
        </w:rPr>
        <w:t xml:space="preserve"> </w:t>
      </w:r>
      <w:ins w:id="109" w:author="Haris Zisimopoulos" w:date="2024-06-18T18:51:00Z">
        <w:del w:id="110" w:author="China Telecom" w:date="2024-06-19T11:22:00Z">
          <w:r w:rsidR="008E7475" w:rsidDel="008C235E">
            <w:rPr>
              <w:color w:val="000000" w:themeColor="text1"/>
            </w:rPr>
            <w:delText xml:space="preserve"> </w:delText>
          </w:r>
        </w:del>
        <w:r w:rsidR="008E7475">
          <w:rPr>
            <w:color w:val="000000" w:themeColor="text1"/>
          </w:rPr>
          <w:t>IMS in HPLMN and only connectivity from VPLMN</w:t>
        </w:r>
      </w:ins>
      <w:ins w:id="111" w:author="Chris Pudney, Vodafone" w:date="2024-06-19T01:44:00Z">
        <w:del w:id="112" w:author="China Telecom" w:date="2024-06-19T12:24:00Z">
          <w:r w:rsidDel="002163B7">
            <w:rPr>
              <w:color w:val="000000" w:themeColor="text1"/>
            </w:rPr>
            <w:delText xml:space="preserve">, </w:delText>
          </w:r>
        </w:del>
      </w:ins>
      <w:ins w:id="113" w:author="Chris Pudney, Vodafone" w:date="2024-06-19T01:45:00Z">
        <w:del w:id="114" w:author="China Telecom" w:date="2024-06-19T12:24:00Z">
          <w:r w:rsidR="005E0F73" w:rsidDel="002163B7">
            <w:rPr>
              <w:color w:val="000000" w:themeColor="text1"/>
            </w:rPr>
            <w:delText xml:space="preserve">but that </w:delText>
          </w:r>
        </w:del>
      </w:ins>
      <w:ins w:id="115" w:author="Chris Pudney, Vodafone" w:date="2024-06-19T01:44:00Z">
        <w:del w:id="116" w:author="China Telecom" w:date="2024-06-19T12:24:00Z">
          <w:r w:rsidDel="002163B7">
            <w:rPr>
              <w:color w:val="000000" w:themeColor="text1"/>
            </w:rPr>
            <w:delText>SMS over SGs int</w:delText>
          </w:r>
        </w:del>
      </w:ins>
      <w:ins w:id="117" w:author="Chris Pudney, Vodafone" w:date="2024-06-19T01:45:00Z">
        <w:del w:id="118" w:author="China Telecom" w:date="2024-06-19T12:24:00Z">
          <w:r w:rsidDel="002163B7">
            <w:rPr>
              <w:color w:val="000000" w:themeColor="text1"/>
            </w:rPr>
            <w:delText xml:space="preserve">erface </w:delText>
          </w:r>
          <w:r w:rsidR="005E0F73" w:rsidDel="002163B7">
            <w:rPr>
              <w:color w:val="000000" w:themeColor="text1"/>
            </w:rPr>
            <w:delText>would need to be supported.</w:delText>
          </w:r>
        </w:del>
      </w:ins>
      <w:ins w:id="119" w:author="Haris Zisimopoulos" w:date="2024-06-18T18:51:00Z">
        <w:r w:rsidR="008E7475">
          <w:rPr>
            <w:color w:val="000000" w:themeColor="text1"/>
          </w:rPr>
          <w:t>.</w:t>
        </w:r>
      </w:ins>
    </w:p>
    <w:p w14:paraId="542258FB" w14:textId="0D006E48" w:rsidR="00636084" w:rsidRDefault="00420F85">
      <w:pPr>
        <w:jc w:val="both"/>
        <w:rPr>
          <w:color w:val="000000" w:themeColor="text1"/>
        </w:rPr>
      </w:pPr>
      <w:ins w:id="120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121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122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123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</w:t>
      </w:r>
      <w:del w:id="124" w:author="China Telecom" w:date="2024-06-19T12:58:00Z">
        <w:r w:rsidR="00DE76B7" w:rsidRPr="00DE76B7" w:rsidDel="007D6B81">
          <w:rPr>
            <w:color w:val="000000" w:themeColor="text1"/>
          </w:rPr>
          <w:delText xml:space="preserve">with </w:delText>
        </w:r>
      </w:del>
      <w:del w:id="125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126" w:author="Shabnam Sultana" w:date="2024-06-18T06:38:00Z">
        <w:r w:rsidR="00293FF6">
          <w:rPr>
            <w:color w:val="000000" w:themeColor="text1"/>
          </w:rPr>
          <w:t>on the</w:t>
        </w:r>
        <w:del w:id="127" w:author="China Telecom" w:date="2024-06-19T10:28:00Z">
          <w:r w:rsidR="00293FF6" w:rsidDel="00565586">
            <w:rPr>
              <w:color w:val="000000" w:themeColor="text1"/>
            </w:rPr>
            <w:delText xml:space="preserve"> technical and</w:delText>
          </w:r>
        </w:del>
        <w:r w:rsidR="00293FF6">
          <w:rPr>
            <w:color w:val="000000" w:themeColor="text1"/>
          </w:rPr>
          <w:t xml:space="preserve">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128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129" w:author="Shabnam Sultana" w:date="2024-06-18T06:39:00Z">
        <w:r w:rsidR="00E46932">
          <w:rPr>
            <w:color w:val="000000" w:themeColor="text1"/>
          </w:rPr>
          <w:t xml:space="preserve">Based on </w:t>
        </w:r>
      </w:ins>
      <w:ins w:id="130" w:author="China Telecom" w:date="2024-06-19T10:30:00Z">
        <w:r w:rsidR="00565586">
          <w:rPr>
            <w:color w:val="000000" w:themeColor="text1"/>
          </w:rPr>
          <w:t>R</w:t>
        </w:r>
        <w:r w:rsidR="00565586">
          <w:rPr>
            <w:rFonts w:hint="eastAsia"/>
            <w:color w:val="000000" w:themeColor="text1"/>
            <w:lang w:eastAsia="zh-CN"/>
          </w:rPr>
          <w:t>el</w:t>
        </w:r>
        <w:r w:rsidR="00565586">
          <w:rPr>
            <w:color w:val="000000" w:themeColor="text1"/>
          </w:rPr>
          <w:t>-17</w:t>
        </w:r>
      </w:ins>
      <w:ins w:id="131" w:author="Shabnam Sultana" w:date="2024-06-18T06:39:00Z">
        <w:del w:id="132" w:author="China Telecom" w:date="2024-06-19T10:30:00Z">
          <w:r w:rsidR="00E46932" w:rsidDel="00565586">
            <w:rPr>
              <w:color w:val="000000" w:themeColor="text1"/>
            </w:rPr>
            <w:delText>first phase of</w:delText>
          </w:r>
        </w:del>
        <w:r w:rsidR="00E46932">
          <w:rPr>
            <w:color w:val="000000" w:themeColor="text1"/>
          </w:rPr>
          <w:t xml:space="preserve">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Heading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133" w:author="Shabnam Sultana" w:date="2024-06-18T06:39:00Z">
        <w:del w:id="134" w:author="China Telecom" w:date="2024-06-19T10:30:00Z">
          <w:r w:rsidR="00E46932" w:rsidDel="00565586">
            <w:rPr>
              <w:rFonts w:ascii="Arial" w:hAnsi="Arial" w:cs="Arial"/>
              <w:b/>
              <w:color w:val="000000" w:themeColor="text1"/>
            </w:rPr>
            <w:delText>, CT</w:delText>
          </w:r>
        </w:del>
      </w:ins>
      <w:ins w:id="135" w:author="Haris Zisimopoulos" w:date="2024-06-18T18:52:00Z">
        <w:del w:id="136" w:author="China Telecom" w:date="2024-06-19T10:33:00Z">
          <w:r w:rsidR="00EA08E8" w:rsidDel="008571F6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6A2D158D" w14:textId="77777777" w:rsidR="001340F9" w:rsidRDefault="001340F9" w:rsidP="001340F9">
      <w:pPr>
        <w:spacing w:after="120"/>
        <w:ind w:left="993" w:hanging="993"/>
        <w:rPr>
          <w:ins w:id="137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38" w:author="China Telecom" w:date="2024-06-19T10:32:00Z">
        <w:r w:rsidRPr="002019B9"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5EA0AB6C" w14:textId="4125E051" w:rsidR="001340F9" w:rsidRPr="002019B9" w:rsidRDefault="001340F9" w:rsidP="001340F9">
      <w:pPr>
        <w:spacing w:after="120"/>
        <w:ind w:left="993" w:hanging="993"/>
        <w:rPr>
          <w:ins w:id="139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40" w:author="China Telecom" w:date="2024-06-19T10:32:00Z">
        <w:r>
          <w:rPr>
            <w:rFonts w:ascii="Arial" w:eastAsia="Batang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2019B9">
          <w:rPr>
            <w:rFonts w:eastAsia="Batang"/>
            <w:color w:val="000000" w:themeColor="text1"/>
            <w:lang w:eastAsia="ko-KR"/>
          </w:rPr>
          <w:t xml:space="preserve"> TSG SA kindly asks SA1 to </w:t>
        </w:r>
      </w:ins>
      <w:ins w:id="141" w:author="China Telecom" w:date="2024-06-19T12:59:00Z">
        <w:r w:rsidR="007D6B81">
          <w:rPr>
            <w:rFonts w:eastAsia="Batang"/>
            <w:color w:val="000000" w:themeColor="text1"/>
            <w:lang w:eastAsia="ko-KR"/>
          </w:rPr>
          <w:t>clarify</w:t>
        </w:r>
      </w:ins>
      <w:ins w:id="142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 xml:space="preserve"> on the requirement above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Heading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</w:t>
      </w:r>
      <w:proofErr w:type="gramStart"/>
      <w:r w:rsidR="00BC24CB">
        <w:t xml:space="preserve">2024  </w:t>
      </w:r>
      <w:r w:rsidR="00BC24CB">
        <w:tab/>
      </w:r>
      <w:proofErr w:type="gramEnd"/>
      <w:r w:rsidR="00BC24CB">
        <w:t>Melbourne, AU</w:t>
      </w:r>
    </w:p>
    <w:p w14:paraId="1A1DE369" w14:textId="2146A401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</w:t>
      </w:r>
      <w:proofErr w:type="gramStart"/>
      <w:r>
        <w:t xml:space="preserve">2024  </w:t>
      </w:r>
      <w:r>
        <w:tab/>
      </w:r>
      <w:proofErr w:type="gramEnd"/>
      <w:r w:rsidR="00BC24CB">
        <w:t>Madrid</w:t>
      </w:r>
      <w:del w:id="143" w:author="China Telecom" w:date="2024-06-19T12:09:00Z">
        <w:r w:rsidR="00BC24CB" w:rsidDel="00227E30">
          <w:delText>, TBC</w:delText>
        </w:r>
      </w:del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40C59" w14:textId="77777777" w:rsidR="006A7390" w:rsidRDefault="006A7390" w:rsidP="00CD1AF0">
      <w:pPr>
        <w:spacing w:after="0"/>
      </w:pPr>
      <w:r>
        <w:separator/>
      </w:r>
    </w:p>
  </w:endnote>
  <w:endnote w:type="continuationSeparator" w:id="0">
    <w:p w14:paraId="73C80777" w14:textId="77777777" w:rsidR="006A7390" w:rsidRDefault="006A7390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D6E64" w14:textId="77777777" w:rsidR="006A7390" w:rsidRDefault="006A7390" w:rsidP="00CD1AF0">
      <w:pPr>
        <w:spacing w:after="0"/>
      </w:pPr>
      <w:r>
        <w:separator/>
      </w:r>
    </w:p>
  </w:footnote>
  <w:footnote w:type="continuationSeparator" w:id="0">
    <w:p w14:paraId="3C45B650" w14:textId="77777777" w:rsidR="006A7390" w:rsidRDefault="006A7390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699470844">
    <w:abstractNumId w:val="4"/>
  </w:num>
  <w:num w:numId="2" w16cid:durableId="1923292061">
    <w:abstractNumId w:val="5"/>
  </w:num>
  <w:num w:numId="3" w16cid:durableId="176962509">
    <w:abstractNumId w:val="1"/>
  </w:num>
  <w:num w:numId="4" w16cid:durableId="1152713794">
    <w:abstractNumId w:val="2"/>
  </w:num>
  <w:num w:numId="5" w16cid:durableId="839658899">
    <w:abstractNumId w:val="7"/>
  </w:num>
  <w:num w:numId="6" w16cid:durableId="101192418">
    <w:abstractNumId w:val="3"/>
  </w:num>
  <w:num w:numId="7" w16cid:durableId="2098554234">
    <w:abstractNumId w:val="6"/>
  </w:num>
  <w:num w:numId="8" w16cid:durableId="91104430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China Telecom">
    <w15:presenceInfo w15:providerId="None" w15:userId="China Telecom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C22BA"/>
    <w:rsid w:val="002163B7"/>
    <w:rsid w:val="00227E30"/>
    <w:rsid w:val="00277AC4"/>
    <w:rsid w:val="002879CD"/>
    <w:rsid w:val="00293FF6"/>
    <w:rsid w:val="002C7CD5"/>
    <w:rsid w:val="002E2B7D"/>
    <w:rsid w:val="00350CDC"/>
    <w:rsid w:val="003F2514"/>
    <w:rsid w:val="00420F85"/>
    <w:rsid w:val="00423089"/>
    <w:rsid w:val="00426D35"/>
    <w:rsid w:val="00472CCC"/>
    <w:rsid w:val="004D0B02"/>
    <w:rsid w:val="00565586"/>
    <w:rsid w:val="0057669D"/>
    <w:rsid w:val="00595410"/>
    <w:rsid w:val="005C40DF"/>
    <w:rsid w:val="005E0F73"/>
    <w:rsid w:val="00636084"/>
    <w:rsid w:val="006915C5"/>
    <w:rsid w:val="006A346E"/>
    <w:rsid w:val="006A7390"/>
    <w:rsid w:val="006D344B"/>
    <w:rsid w:val="006E606B"/>
    <w:rsid w:val="006F6878"/>
    <w:rsid w:val="007D6B81"/>
    <w:rsid w:val="00817596"/>
    <w:rsid w:val="00836AEB"/>
    <w:rsid w:val="00851C29"/>
    <w:rsid w:val="008571F6"/>
    <w:rsid w:val="00890726"/>
    <w:rsid w:val="008C235E"/>
    <w:rsid w:val="008E7475"/>
    <w:rsid w:val="009217EC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43D77"/>
    <w:rsid w:val="00D556E7"/>
    <w:rsid w:val="00D8293F"/>
    <w:rsid w:val="00DB6537"/>
    <w:rsid w:val="00DC2334"/>
    <w:rsid w:val="00DE4A26"/>
    <w:rsid w:val="00DE76B7"/>
    <w:rsid w:val="00DE7E67"/>
    <w:rsid w:val="00E16872"/>
    <w:rsid w:val="00E46932"/>
    <w:rsid w:val="00EA08E8"/>
    <w:rsid w:val="00EA3ECA"/>
    <w:rsid w:val="00EC5AC2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7</Words>
  <Characters>2475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Shabnam Sultana</cp:lastModifiedBy>
  <cp:revision>2</cp:revision>
  <cp:lastPrinted>2002-04-23T07:10:00Z</cp:lastPrinted>
  <dcterms:created xsi:type="dcterms:W3CDTF">2024-06-19T07:50:00Z</dcterms:created>
  <dcterms:modified xsi:type="dcterms:W3CDTF">2024-06-19T07:5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